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706A3" w14:textId="07D79B88" w:rsidR="00E045E0" w:rsidRDefault="007A2D8E" w:rsidP="00EB2705">
      <w:pPr>
        <w:pStyle w:val="Heading1"/>
        <w:rPr>
          <w:rFonts w:ascii="Arial" w:hAnsi="Arial" w:cs="Arial"/>
          <w:b w:val="0"/>
          <w:bCs/>
          <w:color w:val="auto"/>
          <w:sz w:val="24"/>
          <w:szCs w:val="24"/>
        </w:rPr>
      </w:pPr>
      <w:bookmarkStart w:id="0" w:name="_Toc10041393"/>
      <w:bookmarkStart w:id="1" w:name="_Toc10042422"/>
      <w:r>
        <w:rPr>
          <w:rFonts w:ascii="Arial" w:hAnsi="Arial" w:cs="Arial"/>
          <w:b w:val="0"/>
          <w:bCs/>
          <w:color w:val="auto"/>
          <w:sz w:val="24"/>
          <w:szCs w:val="24"/>
        </w:rPr>
        <w:t xml:space="preserve">(Approx. </w:t>
      </w:r>
      <w:r w:rsidR="000A2820">
        <w:rPr>
          <w:rFonts w:ascii="Arial" w:hAnsi="Arial" w:cs="Arial"/>
          <w:b w:val="0"/>
          <w:bCs/>
          <w:color w:val="auto"/>
          <w:sz w:val="24"/>
          <w:szCs w:val="24"/>
        </w:rPr>
        <w:t>2</w:t>
      </w:r>
      <w:r w:rsidR="00121A89">
        <w:rPr>
          <w:rFonts w:ascii="Arial" w:hAnsi="Arial" w:cs="Arial"/>
          <w:b w:val="0"/>
          <w:bCs/>
          <w:color w:val="auto"/>
          <w:sz w:val="24"/>
          <w:szCs w:val="24"/>
        </w:rPr>
        <w:t>79</w:t>
      </w:r>
      <w:bookmarkStart w:id="2" w:name="_GoBack"/>
      <w:bookmarkEnd w:id="2"/>
      <w:r>
        <w:rPr>
          <w:rFonts w:ascii="Arial" w:hAnsi="Arial" w:cs="Arial"/>
          <w:b w:val="0"/>
          <w:bCs/>
          <w:color w:val="auto"/>
          <w:sz w:val="24"/>
          <w:szCs w:val="24"/>
        </w:rPr>
        <w:t xml:space="preserve"> words)</w:t>
      </w:r>
    </w:p>
    <w:p w14:paraId="1A313E03" w14:textId="77777777" w:rsidR="00E045E0" w:rsidRDefault="00E045E0" w:rsidP="00EB2705">
      <w:pPr>
        <w:pStyle w:val="Heading1"/>
        <w:rPr>
          <w:rFonts w:ascii="Arial" w:hAnsi="Arial" w:cs="Arial"/>
          <w:b w:val="0"/>
          <w:bCs/>
          <w:color w:val="auto"/>
          <w:sz w:val="24"/>
          <w:szCs w:val="24"/>
        </w:rPr>
      </w:pPr>
    </w:p>
    <w:p w14:paraId="474A5785" w14:textId="3FD64566" w:rsidR="00EB2705" w:rsidRDefault="00EB2705" w:rsidP="00EB2705">
      <w:pPr>
        <w:pStyle w:val="Heading1"/>
        <w:rPr>
          <w:rFonts w:ascii="Arial" w:hAnsi="Arial" w:cs="Arial"/>
          <w:b w:val="0"/>
          <w:bCs/>
          <w:color w:val="auto"/>
          <w:sz w:val="24"/>
          <w:szCs w:val="24"/>
        </w:rPr>
      </w:pPr>
      <w:r w:rsidRPr="00E045E0">
        <w:rPr>
          <w:rFonts w:ascii="Arial" w:hAnsi="Arial" w:cs="Arial"/>
          <w:b w:val="0"/>
          <w:bCs/>
          <w:color w:val="auto"/>
          <w:sz w:val="24"/>
          <w:szCs w:val="24"/>
        </w:rPr>
        <w:t>Is there a better gift one can give than money?</w:t>
      </w:r>
      <w:bookmarkEnd w:id="0"/>
      <w:bookmarkEnd w:id="1"/>
    </w:p>
    <w:p w14:paraId="21F32D7C" w14:textId="2DC24640" w:rsidR="00E045E0" w:rsidRDefault="00E045E0" w:rsidP="00E045E0">
      <w:r>
        <w:t xml:space="preserve">By Jerry Heaton, </w:t>
      </w:r>
      <w:r w:rsidR="007A2D8E">
        <w:t>Past Editor</w:t>
      </w:r>
      <w:r>
        <w:t>, Central Kentucky Computer Society</w:t>
      </w:r>
    </w:p>
    <w:p w14:paraId="359242AB" w14:textId="2457A90D" w:rsidR="00E045E0" w:rsidRDefault="00E045E0" w:rsidP="00E045E0">
      <w:r>
        <w:t>June 2019 issue, CKCS newsletter</w:t>
      </w:r>
    </w:p>
    <w:p w14:paraId="51FD2772" w14:textId="381C8603" w:rsidR="00E045E0" w:rsidRPr="00E045E0" w:rsidRDefault="00E045E0" w:rsidP="00E045E0">
      <w:r>
        <w:t>www.ckcs.org</w:t>
      </w:r>
    </w:p>
    <w:p w14:paraId="0A0C6362" w14:textId="054A3B8F" w:rsidR="00EB2705" w:rsidRDefault="007A2D8E" w:rsidP="007A2D8E">
      <w:proofErr w:type="spellStart"/>
      <w:r>
        <w:t>jerheat</w:t>
      </w:r>
      <w:proofErr w:type="spellEnd"/>
      <w:r>
        <w:t xml:space="preserve"> (at) gmail.com</w:t>
      </w:r>
    </w:p>
    <w:p w14:paraId="184D66D1" w14:textId="77777777" w:rsidR="00EB2705" w:rsidRDefault="00EB2705" w:rsidP="00EB2705">
      <w:pPr>
        <w:jc w:val="center"/>
      </w:pPr>
    </w:p>
    <w:p w14:paraId="6C6E2CF3" w14:textId="18D5695F" w:rsidR="00EB2705" w:rsidRDefault="00EB2705" w:rsidP="00EB2705">
      <w:r>
        <w:t xml:space="preserve">If it is not money, </w:t>
      </w:r>
      <w:r w:rsidRPr="003F6E9F">
        <w:t>what is it?</w:t>
      </w:r>
      <w:r>
        <w:t xml:space="preserve"> It is your time – volunteering your time</w:t>
      </w:r>
      <w:r w:rsidR="00E045E0">
        <w:t xml:space="preserve">. </w:t>
      </w:r>
    </w:p>
    <w:p w14:paraId="59BF5BFD" w14:textId="77777777" w:rsidR="00EB2705" w:rsidRDefault="00EB2705" w:rsidP="00EB2705"/>
    <w:p w14:paraId="1D38E08A" w14:textId="01A5C69F" w:rsidR="00EB2705" w:rsidRDefault="00EB2705" w:rsidP="00EB2705">
      <w:r>
        <w:t xml:space="preserve">Before you </w:t>
      </w:r>
      <w:r w:rsidR="007A2D8E">
        <w:t>say,</w:t>
      </w:r>
      <w:r>
        <w:t xml:space="preserve"> “I’m too busy to do that,” you are probably wrong! </w:t>
      </w:r>
      <w:r w:rsidRPr="00462375">
        <w:rPr>
          <w:u w:val="single"/>
        </w:rPr>
        <w:t>Everyone</w:t>
      </w:r>
      <w:r w:rsidR="007A2D8E">
        <w:rPr>
          <w:u w:val="single"/>
        </w:rPr>
        <w:t>,</w:t>
      </w:r>
      <w:r w:rsidR="007A2D8E">
        <w:t xml:space="preserve"> </w:t>
      </w:r>
      <w:r w:rsidR="00E57E53">
        <w:t>particularly</w:t>
      </w:r>
      <w:r>
        <w:t xml:space="preserve"> retired persons have some idle time</w:t>
      </w:r>
      <w:r w:rsidR="00E045E0">
        <w:t xml:space="preserve">. </w:t>
      </w:r>
      <w:r w:rsidRPr="00F06A70">
        <w:t>Well</w:t>
      </w:r>
      <w:r>
        <w:t xml:space="preserve"> “OK” you ask</w:t>
      </w:r>
      <w:r w:rsidRPr="00F06A70">
        <w:t xml:space="preserve">, </w:t>
      </w:r>
      <w:r>
        <w:t>“</w:t>
      </w:r>
      <w:r w:rsidRPr="00F06A70">
        <w:t>why would I want to volunteer?</w:t>
      </w:r>
      <w:r>
        <w:t>”</w:t>
      </w:r>
      <w:r w:rsidRPr="00F06A70">
        <w:t xml:space="preserve"> </w:t>
      </w:r>
    </w:p>
    <w:p w14:paraId="2A0AC9A1" w14:textId="77777777" w:rsidR="00EB2705" w:rsidRPr="00F06A70" w:rsidRDefault="00EB2705" w:rsidP="00EB2705"/>
    <w:p w14:paraId="7AE5E181" w14:textId="77777777" w:rsidR="00EB2705" w:rsidRDefault="00EB2705" w:rsidP="00EB2705">
      <w:r w:rsidRPr="00F06A70">
        <w:t xml:space="preserve">Let me give you a few reasons. </w:t>
      </w:r>
    </w:p>
    <w:p w14:paraId="6008FEA8" w14:textId="5D83C171" w:rsidR="00EB2705" w:rsidRDefault="00EB2705" w:rsidP="00EB2705">
      <w:pPr>
        <w:pStyle w:val="ListParagraph"/>
        <w:numPr>
          <w:ilvl w:val="0"/>
          <w:numId w:val="1"/>
        </w:numPr>
      </w:pPr>
      <w:r w:rsidRPr="00F06A70">
        <w:t>When you volunteer</w:t>
      </w:r>
      <w:r>
        <w:t>,</w:t>
      </w:r>
      <w:r w:rsidRPr="00F06A70">
        <w:t xml:space="preserve"> you're helping others </w:t>
      </w:r>
      <w:r>
        <w:t xml:space="preserve">– </w:t>
      </w:r>
      <w:r w:rsidRPr="00F06A70">
        <w:t>other people</w:t>
      </w:r>
      <w:r>
        <w:t>,</w:t>
      </w:r>
      <w:r w:rsidRPr="00F06A70">
        <w:t xml:space="preserve"> </w:t>
      </w:r>
      <w:r>
        <w:t xml:space="preserve">other </w:t>
      </w:r>
      <w:r w:rsidRPr="00F06A70">
        <w:t>groups</w:t>
      </w:r>
      <w:r>
        <w:t>,</w:t>
      </w:r>
      <w:r w:rsidRPr="00F06A70">
        <w:t xml:space="preserve"> or organizations</w:t>
      </w:r>
      <w:r>
        <w:t>, people will appreciate you and thank you.</w:t>
      </w:r>
      <w:r w:rsidRPr="00F06A70">
        <w:t xml:space="preserve"> </w:t>
      </w:r>
    </w:p>
    <w:p w14:paraId="541E6958" w14:textId="1ADCE1B8" w:rsidR="00EB2705" w:rsidRDefault="00EB2705" w:rsidP="00EB2705">
      <w:pPr>
        <w:pStyle w:val="ListParagraph"/>
        <w:numPr>
          <w:ilvl w:val="0"/>
          <w:numId w:val="1"/>
        </w:numPr>
      </w:pPr>
      <w:r w:rsidRPr="00537491">
        <w:t xml:space="preserve">It's a great opportunity </w:t>
      </w:r>
      <w:r>
        <w:t>to</w:t>
      </w:r>
      <w:r w:rsidRPr="00537491">
        <w:t xml:space="preserve"> increase your skills and learn new ones</w:t>
      </w:r>
      <w:r w:rsidR="00E045E0">
        <w:t xml:space="preserve">. </w:t>
      </w:r>
    </w:p>
    <w:p w14:paraId="2DBC278B" w14:textId="77777777" w:rsidR="00EB2705" w:rsidRDefault="00EB2705" w:rsidP="00EB2705">
      <w:pPr>
        <w:pStyle w:val="ListParagraph"/>
        <w:numPr>
          <w:ilvl w:val="0"/>
          <w:numId w:val="1"/>
        </w:numPr>
      </w:pPr>
      <w:r>
        <w:t>You will get to meet and know new friends.</w:t>
      </w:r>
    </w:p>
    <w:p w14:paraId="2645B96B" w14:textId="7D6E5E06" w:rsidR="00EB2705" w:rsidRDefault="00EB2705" w:rsidP="00EB2705">
      <w:pPr>
        <w:pStyle w:val="ListParagraph"/>
        <w:numPr>
          <w:ilvl w:val="0"/>
          <w:numId w:val="1"/>
        </w:numPr>
      </w:pPr>
      <w:r w:rsidRPr="00537491">
        <w:t>You exercise those brain cells</w:t>
      </w:r>
      <w:r>
        <w:t>,</w:t>
      </w:r>
      <w:r w:rsidRPr="00537491">
        <w:t xml:space="preserve"> </w:t>
      </w:r>
      <w:r>
        <w:t>y</w:t>
      </w:r>
      <w:r w:rsidRPr="00537491">
        <w:t>our</w:t>
      </w:r>
      <w:r>
        <w:t xml:space="preserve"> whole</w:t>
      </w:r>
      <w:r w:rsidRPr="00537491">
        <w:t xml:space="preserve"> body, and you eliminate boredom</w:t>
      </w:r>
      <w:r w:rsidR="00E045E0">
        <w:t xml:space="preserve">. </w:t>
      </w:r>
      <w:r>
        <w:t>All that is important!</w:t>
      </w:r>
    </w:p>
    <w:p w14:paraId="5BE70101" w14:textId="77777777" w:rsidR="00EB2705" w:rsidRDefault="00EB2705" w:rsidP="00EB2705">
      <w:pPr>
        <w:pStyle w:val="ListParagraph"/>
        <w:numPr>
          <w:ilvl w:val="0"/>
          <w:numId w:val="1"/>
        </w:numPr>
      </w:pPr>
      <w:r w:rsidRPr="00F06A70">
        <w:t>You are your own boss and decide how much</w:t>
      </w:r>
      <w:r>
        <w:t>,</w:t>
      </w:r>
      <w:r w:rsidRPr="00F06A70">
        <w:t xml:space="preserve"> </w:t>
      </w:r>
      <w:r>
        <w:t xml:space="preserve">or how little, </w:t>
      </w:r>
      <w:r w:rsidRPr="00F06A70">
        <w:t xml:space="preserve">you want to do. </w:t>
      </w:r>
    </w:p>
    <w:p w14:paraId="481E79F9" w14:textId="77777777" w:rsidR="00EB2705" w:rsidRDefault="00EB2705" w:rsidP="00EB2705">
      <w:pPr>
        <w:pStyle w:val="ListParagraph"/>
        <w:numPr>
          <w:ilvl w:val="0"/>
          <w:numId w:val="1"/>
        </w:numPr>
      </w:pPr>
      <w:r w:rsidRPr="00537491">
        <w:t xml:space="preserve">You </w:t>
      </w:r>
      <w:r>
        <w:t xml:space="preserve">can </w:t>
      </w:r>
      <w:r w:rsidRPr="00537491">
        <w:t xml:space="preserve">set your own goals. </w:t>
      </w:r>
    </w:p>
    <w:p w14:paraId="543A33E7" w14:textId="77777777" w:rsidR="00EB2705" w:rsidRDefault="00EB2705" w:rsidP="00EB2705">
      <w:pPr>
        <w:pStyle w:val="ListParagraph"/>
        <w:numPr>
          <w:ilvl w:val="0"/>
          <w:numId w:val="1"/>
        </w:numPr>
      </w:pPr>
      <w:r w:rsidRPr="00462375">
        <w:t xml:space="preserve">You can </w:t>
      </w:r>
      <w:r>
        <w:t>pick</w:t>
      </w:r>
      <w:r w:rsidRPr="00462375">
        <w:t xml:space="preserve"> your own schedule. </w:t>
      </w:r>
    </w:p>
    <w:p w14:paraId="57E5F4B7" w14:textId="77777777" w:rsidR="00EB2705" w:rsidRDefault="00EB2705" w:rsidP="00EB2705">
      <w:pPr>
        <w:pStyle w:val="ListParagraph"/>
        <w:numPr>
          <w:ilvl w:val="0"/>
          <w:numId w:val="1"/>
        </w:numPr>
      </w:pPr>
      <w:r w:rsidRPr="000A084D">
        <w:t xml:space="preserve">There is a tremendous amount of satisfaction by completing and doing a good job. </w:t>
      </w:r>
    </w:p>
    <w:p w14:paraId="2BE9FB7B" w14:textId="77777777" w:rsidR="00EB2705" w:rsidRPr="000A084D" w:rsidRDefault="00EB2705" w:rsidP="00EB2705">
      <w:pPr>
        <w:pStyle w:val="ListParagraph"/>
        <w:numPr>
          <w:ilvl w:val="0"/>
          <w:numId w:val="1"/>
        </w:numPr>
      </w:pPr>
      <w:r w:rsidRPr="000A084D">
        <w:t>You can decide to do more or less</w:t>
      </w:r>
      <w:r>
        <w:t>,</w:t>
      </w:r>
      <w:r w:rsidRPr="000A084D">
        <w:t xml:space="preserve"> and you can quit anytime, preferably with some notice. </w:t>
      </w:r>
    </w:p>
    <w:p w14:paraId="4A615FD8" w14:textId="77777777" w:rsidR="00EB2705" w:rsidRDefault="00EB2705" w:rsidP="00EB2705"/>
    <w:p w14:paraId="14A6CA39" w14:textId="77777777" w:rsidR="00EB2705" w:rsidRPr="000A084D" w:rsidRDefault="00EB2705" w:rsidP="00EB2705">
      <w:r w:rsidRPr="000A084D">
        <w:t xml:space="preserve">So what are you doing today for your neighborhood, for your community, for an organization </w:t>
      </w:r>
      <w:r>
        <w:t>or</w:t>
      </w:r>
      <w:r w:rsidRPr="000A084D">
        <w:t xml:space="preserve"> for the country</w:t>
      </w:r>
      <w:r>
        <w:t xml:space="preserve"> or just for people in general</w:t>
      </w:r>
      <w:r w:rsidRPr="000A084D">
        <w:t xml:space="preserve">? </w:t>
      </w:r>
    </w:p>
    <w:p w14:paraId="5DA89DA2" w14:textId="77777777" w:rsidR="00EB2705" w:rsidRDefault="00EB2705" w:rsidP="00EB2705"/>
    <w:p w14:paraId="28B44125" w14:textId="125FBAD6" w:rsidR="00EB2705" w:rsidRDefault="00EB2705" w:rsidP="00EB2705">
      <w:r>
        <w:t>Where would you look to volunteer? There are so many places</w:t>
      </w:r>
      <w:r w:rsidR="00E045E0">
        <w:t xml:space="preserve">. </w:t>
      </w:r>
      <w:r w:rsidRPr="000A084D">
        <w:t xml:space="preserve">May I suggest one </w:t>
      </w:r>
      <w:r>
        <w:t>close by</w:t>
      </w:r>
      <w:r w:rsidRPr="000A084D">
        <w:t xml:space="preserve"> you might consider?</w:t>
      </w:r>
      <w:r>
        <w:t xml:space="preserve"> </w:t>
      </w:r>
      <w:r w:rsidR="000A2820">
        <w:t>Your computer club</w:t>
      </w:r>
      <w:r>
        <w:t>. The</w:t>
      </w:r>
      <w:r w:rsidR="000A2820">
        <w:t>re</w:t>
      </w:r>
      <w:r>
        <w:t xml:space="preserve"> </w:t>
      </w:r>
      <w:r w:rsidR="000A2820">
        <w:t>are</w:t>
      </w:r>
      <w:r>
        <w:t xml:space="preserve"> many opportunities</w:t>
      </w:r>
      <w:r w:rsidR="00E045E0">
        <w:t xml:space="preserve">. </w:t>
      </w:r>
    </w:p>
    <w:p w14:paraId="2633F47F" w14:textId="77777777" w:rsidR="00EB2705" w:rsidRDefault="00EB2705" w:rsidP="00EB2705"/>
    <w:p w14:paraId="481B4D55" w14:textId="15A92C7D" w:rsidR="00EB2705" w:rsidRDefault="00EB2705" w:rsidP="00E045E0">
      <w:r>
        <w:t>Think about it</w:t>
      </w:r>
      <w:r w:rsidR="00E045E0">
        <w:t xml:space="preserve">. </w:t>
      </w:r>
      <w:r w:rsidR="000A2820">
        <w:t>T</w:t>
      </w:r>
      <w:r>
        <w:t xml:space="preserve">here are plenty places to </w:t>
      </w:r>
      <w:r w:rsidRPr="000A084D">
        <w:t>start</w:t>
      </w:r>
      <w:r w:rsidR="00E045E0">
        <w:t xml:space="preserve">. </w:t>
      </w:r>
      <w:r>
        <w:t>Y</w:t>
      </w:r>
      <w:r w:rsidRPr="000A084D">
        <w:t xml:space="preserve">ou </w:t>
      </w:r>
      <w:r>
        <w:t>will feel better about yourself if you volunteer</w:t>
      </w:r>
      <w:r w:rsidR="00E045E0">
        <w:t xml:space="preserve">. </w:t>
      </w:r>
      <w:r w:rsidRPr="000A084D">
        <w:t>It may be the best thing you done in months</w:t>
      </w:r>
      <w:r>
        <w:t xml:space="preserve"> or maybe years!</w:t>
      </w:r>
      <w:r w:rsidRPr="000A084D">
        <w:t xml:space="preserve"> </w:t>
      </w:r>
      <w:r>
        <w:t xml:space="preserve">   </w:t>
      </w:r>
    </w:p>
    <w:p w14:paraId="5A729F3A" w14:textId="77777777" w:rsidR="00B61058" w:rsidRDefault="00B61058"/>
    <w:sectPr w:rsidR="00B61058" w:rsidSect="00E045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82DBE"/>
    <w:multiLevelType w:val="hybridMultilevel"/>
    <w:tmpl w:val="394A3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CD3A68"/>
    <w:multiLevelType w:val="hybridMultilevel"/>
    <w:tmpl w:val="CFC65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NzK2NLAwMzCyMDJV0lEKTi0uzszPAykwrAUA3GhGDiwAAAA="/>
  </w:docVars>
  <w:rsids>
    <w:rsidRoot w:val="00EB2705"/>
    <w:rsid w:val="000A2820"/>
    <w:rsid w:val="00121A89"/>
    <w:rsid w:val="007A2D8E"/>
    <w:rsid w:val="00AF2E9F"/>
    <w:rsid w:val="00B61058"/>
    <w:rsid w:val="00BF01EB"/>
    <w:rsid w:val="00E045E0"/>
    <w:rsid w:val="00E57E53"/>
    <w:rsid w:val="00EB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E5B3A"/>
  <w15:chartTrackingRefBased/>
  <w15:docId w15:val="{FBCF02C6-631A-44E4-9DC9-AD66280AA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705"/>
    <w:pPr>
      <w:spacing w:line="240" w:lineRule="auto"/>
    </w:pPr>
    <w:rPr>
      <w:rFonts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2705"/>
    <w:pPr>
      <w:keepNext/>
      <w:keepLines/>
      <w:outlineLvl w:val="0"/>
    </w:pPr>
    <w:rPr>
      <w:rFonts w:ascii="Calibri" w:eastAsiaTheme="majorEastAsia" w:hAnsi="Calibri" w:cs="Calibri"/>
      <w:b/>
      <w:noProof/>
      <w:color w:val="2F5496" w:themeColor="accent1" w:themeShade="BF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2705"/>
    <w:pPr>
      <w:keepNext/>
      <w:keepLines/>
      <w:outlineLvl w:val="1"/>
    </w:pPr>
    <w:rPr>
      <w:rFonts w:ascii="Berlin Sans FB" w:eastAsiaTheme="majorEastAsia" w:hAnsi="Berlin Sans FB" w:cs="Aharoni"/>
      <w:bCs/>
      <w:color w:val="4472C4" w:themeColor="accent1"/>
      <w:sz w:val="5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2705"/>
    <w:rPr>
      <w:rFonts w:ascii="Calibri" w:eastAsiaTheme="majorEastAsia" w:hAnsi="Calibri" w:cs="Calibri"/>
      <w:b/>
      <w:noProof/>
      <w:color w:val="2F5496" w:themeColor="accent1" w:themeShade="BF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B2705"/>
    <w:rPr>
      <w:rFonts w:ascii="Berlin Sans FB" w:eastAsiaTheme="majorEastAsia" w:hAnsi="Berlin Sans FB" w:cs="Aharoni"/>
      <w:bCs/>
      <w:color w:val="4472C4" w:themeColor="accent1"/>
      <w:sz w:val="56"/>
      <w:szCs w:val="26"/>
    </w:rPr>
  </w:style>
  <w:style w:type="paragraph" w:styleId="ListParagraph">
    <w:name w:val="List Paragraph"/>
    <w:basedOn w:val="Normal"/>
    <w:uiPriority w:val="34"/>
    <w:qFormat/>
    <w:rsid w:val="00EB27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 Heaton</dc:creator>
  <cp:keywords/>
  <dc:description/>
  <cp:lastModifiedBy>Judy Taylour</cp:lastModifiedBy>
  <cp:revision>5</cp:revision>
  <dcterms:created xsi:type="dcterms:W3CDTF">2019-06-23T03:26:00Z</dcterms:created>
  <dcterms:modified xsi:type="dcterms:W3CDTF">2019-07-06T07:51:00Z</dcterms:modified>
</cp:coreProperties>
</file>